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6F37C" w14:textId="77777777" w:rsidR="00E344BB" w:rsidRDefault="009766EE">
      <w:pPr>
        <w:pStyle w:val="a4"/>
      </w:pPr>
      <w:r>
        <w:t>Лабораторная работа №4</w:t>
      </w:r>
    </w:p>
    <w:p w14:paraId="1427B404" w14:textId="77777777" w:rsidR="00E344BB" w:rsidRDefault="009766EE">
      <w:pPr>
        <w:pStyle w:val="a5"/>
      </w:pPr>
      <w:r>
        <w:t>Модель гармонических колебаний</w:t>
      </w:r>
    </w:p>
    <w:p w14:paraId="5231BA5E" w14:textId="79B4E451" w:rsidR="00E344BB" w:rsidRDefault="009766EE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83937437"/>
        <w:docPartObj>
          <w:docPartGallery w:val="Table of Contents"/>
          <w:docPartUnique/>
        </w:docPartObj>
      </w:sdtPr>
      <w:sdtEndPr/>
      <w:sdtContent>
        <w:p w14:paraId="58C79BD6" w14:textId="77777777" w:rsidR="00E344BB" w:rsidRDefault="009766EE">
          <w:pPr>
            <w:pStyle w:val="ae"/>
          </w:pPr>
          <w:r>
            <w:t>Содержание</w:t>
          </w:r>
        </w:p>
        <w:p w14:paraId="7CB24BF6" w14:textId="77777777" w:rsidR="00A3218A" w:rsidRDefault="009766E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162344" w:history="1">
            <w:r w:rsidR="00A3218A" w:rsidRPr="00BD13AB">
              <w:rPr>
                <w:rStyle w:val="ad"/>
                <w:noProof/>
              </w:rPr>
              <w:t>Цель работы</w:t>
            </w:r>
            <w:r w:rsidR="00A3218A">
              <w:rPr>
                <w:noProof/>
                <w:webHidden/>
              </w:rPr>
              <w:tab/>
            </w:r>
            <w:r w:rsidR="00A3218A">
              <w:rPr>
                <w:noProof/>
                <w:webHidden/>
              </w:rPr>
              <w:fldChar w:fldCharType="begin"/>
            </w:r>
            <w:r w:rsidR="00A3218A">
              <w:rPr>
                <w:noProof/>
                <w:webHidden/>
              </w:rPr>
              <w:instrText xml:space="preserve"> PAGEREF _Toc97162344 \h </w:instrText>
            </w:r>
            <w:r w:rsidR="00A3218A">
              <w:rPr>
                <w:noProof/>
                <w:webHidden/>
              </w:rPr>
            </w:r>
            <w:r w:rsidR="00A3218A">
              <w:rPr>
                <w:noProof/>
                <w:webHidden/>
              </w:rPr>
              <w:fldChar w:fldCharType="separate"/>
            </w:r>
            <w:r w:rsidR="00A3218A">
              <w:rPr>
                <w:noProof/>
                <w:webHidden/>
              </w:rPr>
              <w:t>1</w:t>
            </w:r>
            <w:r w:rsidR="00A3218A">
              <w:rPr>
                <w:noProof/>
                <w:webHidden/>
              </w:rPr>
              <w:fldChar w:fldCharType="end"/>
            </w:r>
          </w:hyperlink>
        </w:p>
        <w:p w14:paraId="5F1919CC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45" w:history="1">
            <w:r w:rsidRPr="00BD13AB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F83A5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46" w:history="1">
            <w:r w:rsidRPr="00BD13AB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A374B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47" w:history="1">
            <w:r w:rsidRPr="00BD13A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816BC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48" w:history="1">
            <w:r w:rsidRPr="00BD13AB">
              <w:rPr>
                <w:rStyle w:val="ad"/>
                <w:noProof/>
              </w:rPr>
              <w:t>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DFA4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49" w:history="1">
            <w:r w:rsidRPr="00BD13A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CA35E" w14:textId="77777777" w:rsidR="00A3218A" w:rsidRDefault="00A32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162350" w:history="1">
            <w:r w:rsidRPr="00BD13A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6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432AD" w14:textId="77777777" w:rsidR="00E344BB" w:rsidRDefault="009766EE">
          <w:r>
            <w:fldChar w:fldCharType="end"/>
          </w:r>
        </w:p>
      </w:sdtContent>
    </w:sdt>
    <w:p w14:paraId="2EB8F57C" w14:textId="77777777" w:rsidR="00E344BB" w:rsidRDefault="009766EE">
      <w:pPr>
        <w:pStyle w:val="1"/>
      </w:pPr>
      <w:bookmarkStart w:id="0" w:name="цель-работы"/>
      <w:bookmarkStart w:id="1" w:name="_Toc97162344"/>
      <w:r>
        <w:t>Цель работы</w:t>
      </w:r>
      <w:bookmarkEnd w:id="1"/>
    </w:p>
    <w:p w14:paraId="08AE5956" w14:textId="77777777" w:rsidR="00E344BB" w:rsidRDefault="009766EE">
      <w:pPr>
        <w:numPr>
          <w:ilvl w:val="0"/>
          <w:numId w:val="2"/>
        </w:numPr>
      </w:pPr>
      <w:r>
        <w:t>Построить фазовый портрет гармонического осциллятора;</w:t>
      </w:r>
    </w:p>
    <w:p w14:paraId="23A5F011" w14:textId="77777777" w:rsidR="00E344BB" w:rsidRDefault="009766EE">
      <w:pPr>
        <w:numPr>
          <w:ilvl w:val="0"/>
          <w:numId w:val="2"/>
        </w:numPr>
      </w:pPr>
      <w:r>
        <w:t>Решить уравнения гармонического осциллятора.</w:t>
      </w:r>
    </w:p>
    <w:p w14:paraId="2FF77C04" w14:textId="77777777" w:rsidR="00E344BB" w:rsidRDefault="009766EE">
      <w:pPr>
        <w:pStyle w:val="1"/>
      </w:pPr>
      <w:bookmarkStart w:id="2" w:name="задание-№43"/>
      <w:bookmarkStart w:id="3" w:name="_Toc97162345"/>
      <w:bookmarkEnd w:id="0"/>
      <w:r>
        <w:t>Задание №43</w:t>
      </w:r>
      <w:bookmarkEnd w:id="3"/>
    </w:p>
    <w:p w14:paraId="445D7600" w14:textId="77777777" w:rsidR="00E344BB" w:rsidRDefault="009766EE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5084C1F4" w14:textId="77777777" w:rsidR="00E344BB" w:rsidRDefault="009766EE">
      <w:pPr>
        <w:numPr>
          <w:ilvl w:val="0"/>
          <w:numId w:val="3"/>
        </w:numPr>
      </w:pPr>
      <w:r>
        <w:t>Колебания гармонического осциллятора без затуханий и без действий внешней си</w:t>
      </w:r>
      <w:r>
        <w:t xml:space="preserve">лы </w:t>
      </w:r>
    </w:p>
    <w:p w14:paraId="10119352" w14:textId="77777777" w:rsidR="00E344BB" w:rsidRDefault="009766E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D4D76ED" w14:textId="77777777" w:rsidR="00E344BB" w:rsidRDefault="009766EE">
      <w:pPr>
        <w:numPr>
          <w:ilvl w:val="0"/>
          <w:numId w:val="3"/>
        </w:numPr>
      </w:pPr>
      <w:r>
        <w:t>Колебания гармонического осциллятора c затуханием и без действий внешней силы</w:t>
      </w:r>
    </w:p>
    <w:p w14:paraId="6FD8162C" w14:textId="77777777" w:rsidR="00E344BB" w:rsidRDefault="009766EE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FD7790A" w14:textId="77777777" w:rsidR="00E344BB" w:rsidRDefault="009766EE">
      <w:pPr>
        <w:numPr>
          <w:ilvl w:val="0"/>
          <w:numId w:val="4"/>
        </w:numPr>
      </w:pPr>
      <w:r>
        <w:t>Колебания гармонического осциллятора c затуханием и под действием внешней силы</w:t>
      </w:r>
    </w:p>
    <w:p w14:paraId="184B5392" w14:textId="77777777" w:rsidR="00E344BB" w:rsidRDefault="009766E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CD1C0D6" w14:textId="77777777" w:rsidR="00E344BB" w:rsidRDefault="009766EE">
      <w:pPr>
        <w:pStyle w:val="FirstParagraph"/>
      </w:pPr>
      <w:r>
        <w:t xml:space="preserve">На интервале </w:t>
      </w:r>
    </w:p>
    <w:p w14:paraId="35DF9F72" w14:textId="77777777" w:rsidR="00E344BB" w:rsidRDefault="009766E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60</m:t>
              </m:r>
            </m:e>
          </m:d>
        </m:oMath>
      </m:oMathPara>
    </w:p>
    <w:p w14:paraId="5EF499C0" w14:textId="77777777" w:rsidR="00E344BB" w:rsidRDefault="009766EE">
      <w:pPr>
        <w:pStyle w:val="FirstParagraph"/>
      </w:pPr>
      <w:r>
        <w:lastRenderedPageBreak/>
        <w:t xml:space="preserve"> (шаг 0.05) с начальными</w:t>
      </w:r>
      <w:r>
        <w:t xml:space="preserve"> условиями </w:t>
      </w:r>
    </w:p>
    <w:p w14:paraId="68BB4393" w14:textId="77777777" w:rsidR="00E344BB" w:rsidRDefault="009766E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731C3CA9" w14:textId="77777777" w:rsidR="00E344BB" w:rsidRDefault="009766EE">
      <w:pPr>
        <w:pStyle w:val="1"/>
      </w:pPr>
      <w:bookmarkStart w:id="4" w:name="краткая-теоретическая-справка"/>
      <w:bookmarkStart w:id="5" w:name="_Toc97162346"/>
      <w:bookmarkEnd w:id="2"/>
      <w:r>
        <w:t>Краткая теоретическая справка</w:t>
      </w:r>
      <w:bookmarkEnd w:id="5"/>
    </w:p>
    <w:p w14:paraId="1D500C91" w14:textId="77777777" w:rsidR="00E344BB" w:rsidRDefault="009766EE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</w:t>
      </w:r>
      <w:r>
        <w:t xml:space="preserve">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22FEE32E" w14:textId="77777777" w:rsidR="00E344BB" w:rsidRDefault="009766EE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75E20A6" w14:textId="77777777" w:rsidR="00E344BB" w:rsidRDefault="009766EE">
      <w:pPr>
        <w:pStyle w:val="FirstParagraph"/>
      </w:pPr>
      <w:r>
        <w:t>где x – переменная, описывающая состояние системы (смещение грузика, заряд конденсатора и т.д.), gamma - параметр, характеризующий потери энергии (трение в механической системе, сопротивление в контуре), w_0 - собственная частота колебаний, t- время.</w:t>
      </w:r>
    </w:p>
    <w:p w14:paraId="611737FA" w14:textId="77777777" w:rsidR="00E344BB" w:rsidRDefault="009766EE">
      <w:pPr>
        <w:pStyle w:val="a0"/>
      </w:pPr>
      <w:r>
        <w:t xml:space="preserve"> При </w:t>
      </w:r>
      <w:r>
        <w:t>отсутствии потерь в системе получаем уравнение(*) консервативного осциллятора энергия колебания которого сохраняется во времени.</w:t>
      </w:r>
    </w:p>
    <w:p w14:paraId="52CB4A16" w14:textId="77777777" w:rsidR="00E344BB" w:rsidRDefault="009766EE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BE606C8" w14:textId="77777777" w:rsidR="00E344BB" w:rsidRDefault="009766EE">
      <w:pPr>
        <w:pStyle w:val="FirstParagraph"/>
      </w:pPr>
      <w:r>
        <w:t>Для однозначной разрешимости уравнения второго порядка (*) необходимо задать два начальных условия(**) вида</w:t>
      </w:r>
    </w:p>
    <w:p w14:paraId="229F09DD" w14:textId="77777777" w:rsidR="00E344BB" w:rsidRDefault="009766EE">
      <w:pPr>
        <w:pStyle w:val="a0"/>
      </w:pPr>
      <w:r>
        <w:t xml:space="preserve"> </w:t>
      </w:r>
    </w:p>
    <w:p w14:paraId="4A4A29A4" w14:textId="77777777" w:rsidR="00E344BB" w:rsidRDefault="009766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A2C67ED" w14:textId="77777777" w:rsidR="00E344BB" w:rsidRDefault="009766EE">
      <w:pPr>
        <w:pStyle w:val="FirstParagraph"/>
      </w:pPr>
      <w:r>
        <w:t>Уравнение второго порядка (*) можно представить в виде системы двух уравнений(***) первого порядка:</w:t>
      </w:r>
    </w:p>
    <w:p w14:paraId="349B9F6D" w14:textId="77777777" w:rsidR="00E344BB" w:rsidRDefault="009766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513FF881" w14:textId="77777777" w:rsidR="00E344BB" w:rsidRDefault="009766EE">
      <w:pPr>
        <w:pStyle w:val="FirstParagraph"/>
      </w:pPr>
      <w:r>
        <w:t>Начальные у</w:t>
      </w:r>
      <w:r>
        <w:t>словия (**) для системы (***) примут вид:</w:t>
      </w:r>
    </w:p>
    <w:p w14:paraId="1E2D59E3" w14:textId="77777777" w:rsidR="00E344BB" w:rsidRDefault="009766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CDE17F4" w14:textId="77777777" w:rsidR="00E344BB" w:rsidRDefault="009766EE">
      <w:pPr>
        <w:pStyle w:val="FirstParagraph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</w:t>
      </w:r>
      <w:r>
        <w:t xml:space="preserve">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</w:t>
      </w:r>
      <w:r>
        <w:t xml:space="preserve"> различным начальным условиям) изобразить на одной фазовой плоскости, возникает общая </w:t>
      </w:r>
      <w:r>
        <w:lastRenderedPageBreak/>
        <w:t>картина поведения системы. Такую картину, образованную набором фазовых траекторий, называют фазовым портретом.</w:t>
      </w:r>
    </w:p>
    <w:p w14:paraId="7F49D835" w14:textId="77777777" w:rsidR="00E344BB" w:rsidRDefault="009766EE">
      <w:pPr>
        <w:pStyle w:val="1"/>
      </w:pPr>
      <w:bookmarkStart w:id="6" w:name="выполнение-лабораторной-работы"/>
      <w:bookmarkStart w:id="7" w:name="_Toc97162347"/>
      <w:bookmarkEnd w:id="4"/>
      <w:r>
        <w:t>Выполнение лабораторной работы</w:t>
      </w:r>
      <w:bookmarkEnd w:id="7"/>
    </w:p>
    <w:p w14:paraId="4EF87106" w14:textId="77777777" w:rsidR="00E344BB" w:rsidRPr="00A3218A" w:rsidRDefault="009766EE">
      <w:pPr>
        <w:pStyle w:val="FirstParagraph"/>
        <w:rPr>
          <w:lang w:val="en-US"/>
        </w:rPr>
      </w:pPr>
      <w:r>
        <w:rPr>
          <w:b/>
          <w:bCs/>
        </w:rPr>
        <w:t>Случай</w:t>
      </w:r>
      <w:r w:rsidRPr="00A3218A">
        <w:rPr>
          <w:b/>
          <w:bCs/>
          <w:lang w:val="en-US"/>
        </w:rPr>
        <w:t xml:space="preserve"> 1: </w:t>
      </w:r>
    </w:p>
    <w:p w14:paraId="2C14D21E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model lab4</w:t>
      </w:r>
    </w:p>
    <w:p w14:paraId="35CD81B2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consta</w:t>
      </w:r>
      <w:r w:rsidRPr="00A3218A">
        <w:rPr>
          <w:lang w:val="en-US"/>
        </w:rPr>
        <w:t>nt Real w=sqrt(2.4);</w:t>
      </w:r>
    </w:p>
    <w:p w14:paraId="27F5575E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Real x;</w:t>
      </w:r>
      <w:r w:rsidRPr="00A3218A">
        <w:rPr>
          <w:lang w:val="en-US"/>
        </w:rPr>
        <w:br/>
        <w:t>Real y;</w:t>
      </w:r>
    </w:p>
    <w:p w14:paraId="0A25727D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initial equation</w:t>
      </w:r>
      <w:r w:rsidRPr="00A3218A">
        <w:rPr>
          <w:lang w:val="en-US"/>
        </w:rPr>
        <w:br/>
        <w:t>x= 2;</w:t>
      </w:r>
      <w:r w:rsidRPr="00A3218A">
        <w:rPr>
          <w:lang w:val="en-US"/>
        </w:rPr>
        <w:br/>
        <w:t>y= -1;</w:t>
      </w:r>
    </w:p>
    <w:p w14:paraId="59A5E7DF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equation</w:t>
      </w:r>
      <w:r w:rsidRPr="00A3218A">
        <w:rPr>
          <w:lang w:val="en-US"/>
        </w:rPr>
        <w:br/>
        <w:t>der(x)=y;</w:t>
      </w:r>
      <w:r w:rsidRPr="00A3218A">
        <w:rPr>
          <w:lang w:val="en-US"/>
        </w:rPr>
        <w:br/>
        <w:t>der(y)=-w*w*x;</w:t>
      </w:r>
    </w:p>
    <w:p w14:paraId="4CBD3445" w14:textId="77777777" w:rsidR="00E344BB" w:rsidRDefault="009766EE">
      <w:pPr>
        <w:pStyle w:val="a0"/>
      </w:pPr>
      <w:r>
        <w:t>end lab4;</w:t>
      </w:r>
    </w:p>
    <w:p w14:paraId="118B283D" w14:textId="77777777" w:rsidR="00E344BB" w:rsidRDefault="00E344BB">
      <w:pPr>
        <w:pStyle w:val="a0"/>
      </w:pPr>
    </w:p>
    <w:p w14:paraId="22937897" w14:textId="77777777" w:rsidR="00E344BB" w:rsidRDefault="009766EE">
      <w:pPr>
        <w:pStyle w:val="a0"/>
      </w:pPr>
      <w:r>
        <w:t>График первого случая (рис.01).</w:t>
      </w:r>
    </w:p>
    <w:p w14:paraId="0E85F6D3" w14:textId="77777777" w:rsidR="00E344BB" w:rsidRPr="00A3218A" w:rsidRDefault="009766EE">
      <w:pPr>
        <w:pStyle w:val="a0"/>
        <w:rPr>
          <w:lang w:val="en-US"/>
        </w:rPr>
      </w:pPr>
      <w:r>
        <w:t xml:space="preserve">          рис</w:t>
      </w:r>
      <w:r w:rsidRPr="00A3218A">
        <w:rPr>
          <w:lang w:val="en-US"/>
        </w:rPr>
        <w:t xml:space="preserve">.01 </w:t>
      </w:r>
    </w:p>
    <w:p w14:paraId="445AB872" w14:textId="77777777" w:rsidR="00E344BB" w:rsidRPr="00A3218A" w:rsidRDefault="00E344BB">
      <w:pPr>
        <w:pStyle w:val="a0"/>
        <w:rPr>
          <w:lang w:val="en-US"/>
        </w:rPr>
      </w:pPr>
    </w:p>
    <w:p w14:paraId="6762C54E" w14:textId="77777777" w:rsidR="00E344BB" w:rsidRPr="00A3218A" w:rsidRDefault="00E344BB">
      <w:pPr>
        <w:pStyle w:val="a0"/>
        <w:rPr>
          <w:lang w:val="en-US"/>
        </w:rPr>
      </w:pPr>
    </w:p>
    <w:p w14:paraId="53381DA6" w14:textId="77777777" w:rsidR="00E344BB" w:rsidRPr="00A3218A" w:rsidRDefault="009766EE">
      <w:pPr>
        <w:pStyle w:val="a0"/>
        <w:rPr>
          <w:lang w:val="en-US"/>
        </w:rPr>
      </w:pPr>
      <w:r>
        <w:rPr>
          <w:b/>
          <w:bCs/>
        </w:rPr>
        <w:t>Случай</w:t>
      </w:r>
      <w:r w:rsidRPr="00A3218A">
        <w:rPr>
          <w:b/>
          <w:bCs/>
          <w:lang w:val="en-US"/>
        </w:rPr>
        <w:t xml:space="preserve"> 2: </w:t>
      </w:r>
    </w:p>
    <w:p w14:paraId="2AD63AC1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model lab4</w:t>
      </w:r>
    </w:p>
    <w:p w14:paraId="7798C298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constant Real w=sqrt(9);</w:t>
      </w:r>
      <w:r w:rsidRPr="00A3218A">
        <w:rPr>
          <w:lang w:val="en-US"/>
        </w:rPr>
        <w:br/>
        <w:t>constant Real g=(7/2);</w:t>
      </w:r>
    </w:p>
    <w:p w14:paraId="3A6E422C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Real x;</w:t>
      </w:r>
      <w:r w:rsidRPr="00A3218A">
        <w:rPr>
          <w:lang w:val="en-US"/>
        </w:rPr>
        <w:br/>
        <w:t>Real y;</w:t>
      </w:r>
    </w:p>
    <w:p w14:paraId="32ED5CB0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initia</w:t>
      </w:r>
      <w:r w:rsidRPr="00A3218A">
        <w:rPr>
          <w:lang w:val="en-US"/>
        </w:rPr>
        <w:t>l equation</w:t>
      </w:r>
      <w:r w:rsidRPr="00A3218A">
        <w:rPr>
          <w:lang w:val="en-US"/>
        </w:rPr>
        <w:br/>
        <w:t>x=2;</w:t>
      </w:r>
      <w:r w:rsidRPr="00A3218A">
        <w:rPr>
          <w:lang w:val="en-US"/>
        </w:rPr>
        <w:br/>
        <w:t>y=-1;</w:t>
      </w:r>
    </w:p>
    <w:p w14:paraId="5709A972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equation</w:t>
      </w:r>
      <w:r w:rsidRPr="00A3218A">
        <w:rPr>
          <w:lang w:val="en-US"/>
        </w:rPr>
        <w:br/>
        <w:t>der(x)=y;</w:t>
      </w:r>
      <w:r w:rsidRPr="00A3218A">
        <w:rPr>
          <w:lang w:val="en-US"/>
        </w:rPr>
        <w:br/>
        <w:t>der(y)=-2*g*der(x)-w*w*x;</w:t>
      </w:r>
    </w:p>
    <w:p w14:paraId="28B66EA1" w14:textId="77777777" w:rsidR="00E344BB" w:rsidRDefault="009766EE">
      <w:pPr>
        <w:pStyle w:val="a0"/>
      </w:pPr>
      <w:r>
        <w:t>end lab4;</w:t>
      </w:r>
    </w:p>
    <w:p w14:paraId="79BEE5C2" w14:textId="77777777" w:rsidR="00E344BB" w:rsidRDefault="00E344BB">
      <w:pPr>
        <w:pStyle w:val="a0"/>
      </w:pPr>
    </w:p>
    <w:p w14:paraId="2B814A6D" w14:textId="77777777" w:rsidR="00E344BB" w:rsidRDefault="009766EE">
      <w:pPr>
        <w:pStyle w:val="a0"/>
      </w:pPr>
      <w:r>
        <w:t>График второго случая (рис.02).</w:t>
      </w:r>
    </w:p>
    <w:p w14:paraId="1A10F052" w14:textId="77777777" w:rsidR="00E344BB" w:rsidRPr="00A3218A" w:rsidRDefault="009766EE">
      <w:pPr>
        <w:pStyle w:val="a0"/>
        <w:rPr>
          <w:lang w:val="en-US"/>
        </w:rPr>
      </w:pPr>
      <w:r>
        <w:t xml:space="preserve">          рис</w:t>
      </w:r>
      <w:r w:rsidRPr="00A3218A">
        <w:rPr>
          <w:lang w:val="en-US"/>
        </w:rPr>
        <w:t xml:space="preserve">.02 </w:t>
      </w:r>
    </w:p>
    <w:p w14:paraId="16E04086" w14:textId="77777777" w:rsidR="00E344BB" w:rsidRPr="00A3218A" w:rsidRDefault="00E344BB">
      <w:pPr>
        <w:pStyle w:val="a0"/>
        <w:rPr>
          <w:lang w:val="en-US"/>
        </w:rPr>
      </w:pPr>
    </w:p>
    <w:p w14:paraId="34181A24" w14:textId="77777777" w:rsidR="00E344BB" w:rsidRPr="00A3218A" w:rsidRDefault="009766EE">
      <w:pPr>
        <w:pStyle w:val="a0"/>
        <w:rPr>
          <w:lang w:val="en-US"/>
        </w:rPr>
      </w:pPr>
      <w:r>
        <w:rPr>
          <w:b/>
          <w:bCs/>
        </w:rPr>
        <w:t>Случай</w:t>
      </w:r>
      <w:r w:rsidRPr="00A3218A">
        <w:rPr>
          <w:b/>
          <w:bCs/>
          <w:lang w:val="en-US"/>
        </w:rPr>
        <w:t xml:space="preserve"> 3: </w:t>
      </w:r>
    </w:p>
    <w:p w14:paraId="1BAF992B" w14:textId="77777777" w:rsidR="00E344BB" w:rsidRPr="00A3218A" w:rsidRDefault="009766EE">
      <w:pPr>
        <w:pStyle w:val="a0"/>
        <w:rPr>
          <w:lang w:val="en-US"/>
        </w:rPr>
      </w:pPr>
      <w:r w:rsidRPr="00A3218A">
        <w:rPr>
          <w:lang w:val="en-US"/>
        </w:rPr>
        <w:t>model lab4</w:t>
      </w:r>
      <w:r w:rsidRPr="00A3218A">
        <w:rPr>
          <w:lang w:val="en-US"/>
        </w:rPr>
        <w:br/>
        <w:t>parameter Real t;</w:t>
      </w:r>
      <w:r w:rsidRPr="00A3218A">
        <w:rPr>
          <w:lang w:val="en-US"/>
        </w:rPr>
        <w:br/>
        <w:t>constant Real w=sqrt(3);</w:t>
      </w:r>
      <w:r w:rsidRPr="00A3218A">
        <w:rPr>
          <w:lang w:val="en-US"/>
        </w:rPr>
        <w:br/>
        <w:t>constant Real g=(12/2);</w:t>
      </w:r>
    </w:p>
    <w:p w14:paraId="3A93C20A" w14:textId="77777777" w:rsidR="00E344BB" w:rsidRPr="00B21842" w:rsidRDefault="009766EE">
      <w:pPr>
        <w:pStyle w:val="a0"/>
        <w:rPr>
          <w:lang w:val="en-US"/>
        </w:rPr>
      </w:pPr>
      <w:r w:rsidRPr="00B21842">
        <w:rPr>
          <w:lang w:val="en-US"/>
        </w:rPr>
        <w:t>Real x;</w:t>
      </w:r>
      <w:r w:rsidRPr="00B21842">
        <w:rPr>
          <w:lang w:val="en-US"/>
        </w:rPr>
        <w:br/>
        <w:t>Real y;</w:t>
      </w:r>
    </w:p>
    <w:p w14:paraId="5187D50B" w14:textId="77777777" w:rsidR="00E344BB" w:rsidRPr="00B21842" w:rsidRDefault="009766EE">
      <w:pPr>
        <w:pStyle w:val="a0"/>
        <w:rPr>
          <w:lang w:val="en-US"/>
        </w:rPr>
      </w:pPr>
      <w:r w:rsidRPr="00B21842">
        <w:rPr>
          <w:lang w:val="en-US"/>
        </w:rPr>
        <w:t>initial equation</w:t>
      </w:r>
      <w:r w:rsidRPr="00B21842">
        <w:rPr>
          <w:lang w:val="en-US"/>
        </w:rPr>
        <w:br/>
        <w:t>x=2;</w:t>
      </w:r>
      <w:r w:rsidRPr="00B21842">
        <w:rPr>
          <w:lang w:val="en-US"/>
        </w:rPr>
        <w:br/>
        <w:t>y=-1;</w:t>
      </w:r>
    </w:p>
    <w:p w14:paraId="6304F7E9" w14:textId="77777777" w:rsidR="00E344BB" w:rsidRPr="00B21842" w:rsidRDefault="009766EE">
      <w:pPr>
        <w:pStyle w:val="a0"/>
        <w:rPr>
          <w:lang w:val="en-US"/>
        </w:rPr>
      </w:pPr>
      <w:r w:rsidRPr="00B21842">
        <w:rPr>
          <w:lang w:val="en-US"/>
        </w:rPr>
        <w:t>equation</w:t>
      </w:r>
      <w:r w:rsidRPr="00B21842">
        <w:rPr>
          <w:lang w:val="en-US"/>
        </w:rPr>
        <w:br/>
        <w:t>der(x) = 0.2*sin*(5*t) + y;</w:t>
      </w:r>
      <w:r w:rsidRPr="00B21842">
        <w:rPr>
          <w:lang w:val="en-US"/>
        </w:rPr>
        <w:br/>
        <w:t>der(y) = -2*g*der(x)-w*w*x;</w:t>
      </w:r>
    </w:p>
    <w:p w14:paraId="50A79B95" w14:textId="77777777" w:rsidR="00E344BB" w:rsidRDefault="009766EE">
      <w:pPr>
        <w:pStyle w:val="a0"/>
      </w:pPr>
      <w:r>
        <w:t>end lab4;</w:t>
      </w:r>
    </w:p>
    <w:p w14:paraId="49087939" w14:textId="77777777" w:rsidR="00E344BB" w:rsidRDefault="00E344BB">
      <w:pPr>
        <w:pStyle w:val="a0"/>
      </w:pPr>
    </w:p>
    <w:p w14:paraId="651F4E3B" w14:textId="77777777" w:rsidR="00E344BB" w:rsidRDefault="009766EE">
      <w:pPr>
        <w:pStyle w:val="a0"/>
      </w:pPr>
      <w:r>
        <w:t>График третьего случая (рис.03).</w:t>
      </w:r>
    </w:p>
    <w:p w14:paraId="7D09150E" w14:textId="77777777" w:rsidR="00E344BB" w:rsidRDefault="009766EE">
      <w:pPr>
        <w:pStyle w:val="a0"/>
      </w:pPr>
      <w:r>
        <w:t xml:space="preserve">          рис.03 </w:t>
      </w:r>
    </w:p>
    <w:p w14:paraId="6079C24E" w14:textId="77777777" w:rsidR="00E344BB" w:rsidRDefault="009766EE">
      <w:pPr>
        <w:pStyle w:val="1"/>
      </w:pPr>
      <w:bookmarkStart w:id="8" w:name="вопросы-к-лабораторной-работе"/>
      <w:bookmarkStart w:id="9" w:name="_Toc97162348"/>
      <w:bookmarkEnd w:id="6"/>
      <w:r>
        <w:t>Вопросы к лабораторной работе</w:t>
      </w:r>
      <w:bookmarkEnd w:id="9"/>
    </w:p>
    <w:p w14:paraId="3A200CDE" w14:textId="77777777" w:rsidR="00E344BB" w:rsidRDefault="009766EE">
      <w:pPr>
        <w:numPr>
          <w:ilvl w:val="0"/>
          <w:numId w:val="5"/>
        </w:numPr>
      </w:pPr>
      <w:r>
        <w:rPr>
          <w:b/>
          <w:bCs/>
        </w:rPr>
        <w:t>Запишите простейшую модель гармонических колебаний</w:t>
      </w:r>
      <w:r>
        <w:t xml:space="preserve"> </w:t>
      </w:r>
    </w:p>
    <w:p w14:paraId="7A9A7504" w14:textId="77777777" w:rsidR="00E344BB" w:rsidRDefault="009766EE">
      <w:pPr>
        <w:numPr>
          <w:ilvl w:val="0"/>
          <w:numId w:val="1"/>
        </w:numPr>
      </w:pPr>
      <w:r>
        <w:t>Простейшим видом колебательного процесса являются простые гармонические колебания, которые описываются уравнением.</w:t>
      </w:r>
    </w:p>
    <w:p w14:paraId="12880887" w14:textId="77777777" w:rsidR="00E344BB" w:rsidRDefault="009766E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7BBD014" w14:textId="77777777" w:rsidR="00E344BB" w:rsidRDefault="009766EE">
      <w:pPr>
        <w:numPr>
          <w:ilvl w:val="0"/>
          <w:numId w:val="5"/>
        </w:numPr>
      </w:pPr>
      <w:r>
        <w:rPr>
          <w:b/>
          <w:bCs/>
        </w:rPr>
        <w:t>Дайте определение осциллятора.</w:t>
      </w:r>
    </w:p>
    <w:p w14:paraId="4B2A491C" w14:textId="77777777" w:rsidR="00E344BB" w:rsidRDefault="009766EE">
      <w:pPr>
        <w:numPr>
          <w:ilvl w:val="0"/>
          <w:numId w:val="1"/>
        </w:numPr>
      </w:pPr>
      <w:r>
        <w:t>Осциллятор — система, совершающая к</w:t>
      </w:r>
      <w:r>
        <w:t>олебания, то есть показатели которой периодически повторяются во времени.</w:t>
      </w:r>
    </w:p>
    <w:p w14:paraId="304399B4" w14:textId="77777777" w:rsidR="00E344BB" w:rsidRDefault="009766EE">
      <w:pPr>
        <w:numPr>
          <w:ilvl w:val="0"/>
          <w:numId w:val="5"/>
        </w:numPr>
      </w:pPr>
      <w:r>
        <w:rPr>
          <w:b/>
          <w:bCs/>
        </w:rPr>
        <w:t>Запишите модель математического маятника.</w:t>
      </w:r>
      <w:r>
        <w:t xml:space="preserve"> </w:t>
      </w:r>
    </w:p>
    <w:p w14:paraId="2C6C62C3" w14:textId="77777777" w:rsidR="00E344BB" w:rsidRDefault="009766EE">
      <w:pPr>
        <w:numPr>
          <w:ilvl w:val="0"/>
          <w:numId w:val="1"/>
        </w:numPr>
      </w:pPr>
      <w:r>
        <w:t xml:space="preserve">Линейное дифференциальное уравнение </w:t>
      </w:r>
    </w:p>
    <w:p w14:paraId="55159A8C" w14:textId="77777777" w:rsidR="00E344BB" w:rsidRDefault="009766E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8D6C02E" w14:textId="77777777" w:rsidR="00E344BB" w:rsidRDefault="009766EE">
      <w:pPr>
        <w:numPr>
          <w:ilvl w:val="0"/>
          <w:numId w:val="1"/>
        </w:numPr>
      </w:pPr>
      <w:r>
        <w:lastRenderedPageBreak/>
        <w:t xml:space="preserve"> или</w:t>
      </w:r>
    </w:p>
    <w:p w14:paraId="21977DF4" w14:textId="77777777" w:rsidR="00E344BB" w:rsidRDefault="009766E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BC7B9EE" w14:textId="77777777" w:rsidR="00E344BB" w:rsidRDefault="009766EE">
      <w:pPr>
        <w:numPr>
          <w:ilvl w:val="0"/>
          <w:numId w:val="5"/>
        </w:numPr>
      </w:pPr>
      <w:r>
        <w:rPr>
          <w:b/>
          <w:bCs/>
        </w:rPr>
        <w:t xml:space="preserve">Запишите алгоритм перехода от дифференциального уравнения </w:t>
      </w:r>
      <w:r>
        <w:rPr>
          <w:b/>
          <w:bCs/>
        </w:rPr>
        <w:t>второго порядка к двум дифференциальным уравнениям первого порядка.</w:t>
      </w:r>
      <w:r>
        <w:t xml:space="preserve"> </w:t>
      </w:r>
    </w:p>
    <w:p w14:paraId="4834B375" w14:textId="77777777" w:rsidR="00E344BB" w:rsidRDefault="009766EE">
      <w:pPr>
        <w:numPr>
          <w:ilvl w:val="0"/>
          <w:numId w:val="1"/>
        </w:numPr>
      </w:pPr>
      <w:r>
        <w:t xml:space="preserve">Пусть у нас есть дифференциальное уравнение 2-го порядка: </w:t>
      </w:r>
    </w:p>
    <w:p w14:paraId="28D55ABC" w14:textId="77777777" w:rsidR="00E344BB" w:rsidRDefault="009766E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C069FDD" w14:textId="77777777" w:rsidR="00E344BB" w:rsidRDefault="009766EE">
      <w:pPr>
        <w:numPr>
          <w:ilvl w:val="0"/>
          <w:numId w:val="1"/>
        </w:numPr>
      </w:pPr>
      <w:r>
        <w:t xml:space="preserve">Для перехода к системе уравнений первого порядка сделаем замену (это метод Ранге-Кутты): </w:t>
      </w:r>
    </w:p>
    <w:p w14:paraId="452F924A" w14:textId="77777777" w:rsidR="00E344BB" w:rsidRDefault="009766E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4D0BF2C7" w14:textId="77777777" w:rsidR="00E344BB" w:rsidRDefault="009766EE">
      <w:pPr>
        <w:numPr>
          <w:ilvl w:val="0"/>
          <w:numId w:val="1"/>
        </w:numPr>
      </w:pPr>
      <w:r>
        <w:t xml:space="preserve">Тогда получим систему уравнений: </w:t>
      </w:r>
    </w:p>
    <w:p w14:paraId="5E6DAA96" w14:textId="77777777" w:rsidR="00E344BB" w:rsidRDefault="009766EE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 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303624B8" w14:textId="77777777" w:rsidR="00E344BB" w:rsidRDefault="009766EE">
      <w:pPr>
        <w:numPr>
          <w:ilvl w:val="0"/>
          <w:numId w:val="5"/>
        </w:numPr>
      </w:pPr>
      <w:r>
        <w:rPr>
          <w:b/>
          <w:bCs/>
        </w:rPr>
        <w:t>Что такое фазовый портрет и фазовая траектория?</w:t>
      </w:r>
    </w:p>
    <w:p w14:paraId="282B73B9" w14:textId="77777777" w:rsidR="00E344BB" w:rsidRDefault="009766EE">
      <w:pPr>
        <w:numPr>
          <w:ilvl w:val="0"/>
          <w:numId w:val="1"/>
        </w:numPr>
      </w:pPr>
      <w:r>
        <w:t>Фазовый портрет исследуемой системы — это совокупность фазовы</w:t>
      </w:r>
      <w:r>
        <w:t>х траекторий для всевозможных начальных условий. Его можно рассматривать как интегральное многообразие.</w:t>
      </w:r>
    </w:p>
    <w:p w14:paraId="2603419F" w14:textId="77777777" w:rsidR="00E344BB" w:rsidRDefault="009766EE">
      <w:pPr>
        <w:numPr>
          <w:ilvl w:val="0"/>
          <w:numId w:val="1"/>
        </w:numPr>
      </w:pPr>
      <w:r>
        <w:t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</w:t>
      </w:r>
      <w:r>
        <w:t>ени в течение всего времени эволюции.</w:t>
      </w:r>
    </w:p>
    <w:p w14:paraId="65F93A31" w14:textId="77777777" w:rsidR="00E344BB" w:rsidRDefault="009766EE">
      <w:pPr>
        <w:pStyle w:val="1"/>
      </w:pPr>
      <w:bookmarkStart w:id="10" w:name="вывод"/>
      <w:bookmarkStart w:id="11" w:name="_Toc97162349"/>
      <w:bookmarkEnd w:id="8"/>
      <w:r>
        <w:t>Вывод</w:t>
      </w:r>
      <w:bookmarkEnd w:id="11"/>
    </w:p>
    <w:p w14:paraId="253A43F1" w14:textId="77777777" w:rsidR="00E344BB" w:rsidRDefault="009766EE">
      <w:pPr>
        <w:pStyle w:val="FirstParagraph"/>
      </w:pPr>
      <w:r>
        <w:t>Освоил фазовый портрет гармонического осциллятора и решил уравнения гармонического осциллятора:</w:t>
      </w:r>
    </w:p>
    <w:p w14:paraId="474D3BBC" w14:textId="77777777" w:rsidR="00E344BB" w:rsidRDefault="009766EE">
      <w:pPr>
        <w:numPr>
          <w:ilvl w:val="0"/>
          <w:numId w:val="6"/>
        </w:numPr>
      </w:pPr>
      <w:r>
        <w:t>Колебания гармонического осциллятора без затуханий и без действий внешней силы.</w:t>
      </w:r>
    </w:p>
    <w:p w14:paraId="78F96433" w14:textId="77777777" w:rsidR="00E344BB" w:rsidRDefault="009766EE">
      <w:pPr>
        <w:numPr>
          <w:ilvl w:val="0"/>
          <w:numId w:val="6"/>
        </w:numPr>
      </w:pPr>
      <w:r>
        <w:t>Колебания гармонического осциллятора</w:t>
      </w:r>
      <w:r>
        <w:t xml:space="preserve"> c затуханием и без действий внешней силы.</w:t>
      </w:r>
    </w:p>
    <w:p w14:paraId="1285EE9E" w14:textId="77777777" w:rsidR="00E344BB" w:rsidRDefault="009766EE">
      <w:pPr>
        <w:numPr>
          <w:ilvl w:val="0"/>
          <w:numId w:val="6"/>
        </w:numPr>
      </w:pPr>
      <w:r>
        <w:t>Колебания гармонического осциллятора c затуханием и под действием внешней силы.</w:t>
      </w:r>
    </w:p>
    <w:p w14:paraId="371FE111" w14:textId="77777777" w:rsidR="00E344BB" w:rsidRDefault="00E344BB">
      <w:pPr>
        <w:pStyle w:val="FirstParagraph"/>
      </w:pPr>
    </w:p>
    <w:p w14:paraId="5D0A0F75" w14:textId="77777777" w:rsidR="00E344BB" w:rsidRDefault="009766EE">
      <w:pPr>
        <w:pStyle w:val="1"/>
      </w:pPr>
      <w:bookmarkStart w:id="12" w:name="список-литературы"/>
      <w:bookmarkStart w:id="13" w:name="_Toc97162350"/>
      <w:bookmarkEnd w:id="10"/>
      <w:r>
        <w:t>Список литературы</w:t>
      </w:r>
      <w:bookmarkEnd w:id="13"/>
    </w:p>
    <w:p w14:paraId="65FFE3E1" w14:textId="77777777" w:rsidR="00E344BB" w:rsidRDefault="009766EE">
      <w:pPr>
        <w:pStyle w:val="FirstParagraph"/>
      </w:pPr>
      <w:r>
        <w:t xml:space="preserve">Кулябов Д.С "Лабораторная работа №4": </w:t>
      </w:r>
      <w:hyperlink r:id="rId7">
        <w:r>
          <w:rPr>
            <w:rStyle w:val="ad"/>
          </w:rPr>
          <w:t>https://esystem.rudn.ru/pluginfile.php/1343809/mod_resource/content/2/</w:t>
        </w:r>
      </w:hyperlink>
      <w:r>
        <w:t>Лабораторная%20работа%20№%203.pdf</w:t>
      </w:r>
    </w:p>
    <w:bookmarkEnd w:id="12"/>
    <w:p w14:paraId="24D6098E" w14:textId="77777777" w:rsidR="00E344BB" w:rsidRDefault="00E344BB">
      <w:pPr>
        <w:pStyle w:val="a0"/>
      </w:pPr>
    </w:p>
    <w:sectPr w:rsidR="00E344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07272" w14:textId="77777777" w:rsidR="009766EE" w:rsidRDefault="009766EE">
      <w:pPr>
        <w:spacing w:after="0"/>
      </w:pPr>
      <w:r>
        <w:separator/>
      </w:r>
    </w:p>
  </w:endnote>
  <w:endnote w:type="continuationSeparator" w:id="0">
    <w:p w14:paraId="3CA82EE4" w14:textId="77777777" w:rsidR="009766EE" w:rsidRDefault="009766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C5678" w14:textId="77777777" w:rsidR="009766EE" w:rsidRDefault="009766EE">
      <w:r>
        <w:separator/>
      </w:r>
    </w:p>
  </w:footnote>
  <w:footnote w:type="continuationSeparator" w:id="0">
    <w:p w14:paraId="1C3970BA" w14:textId="77777777" w:rsidR="009766EE" w:rsidRDefault="00976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9CA2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2863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0A87D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44BB"/>
    <w:rsid w:val="009766EE"/>
    <w:rsid w:val="00A3218A"/>
    <w:rsid w:val="00B21842"/>
    <w:rsid w:val="00E344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C2DDD"/>
  <w15:docId w15:val="{77190255-B690-48D9-B6D2-76ED4D208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321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system.rudn.ru/pluginfile.php/1343809/mod_resource/content/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71</Words>
  <Characters>4967</Characters>
  <Application>Microsoft Office Word</Application>
  <DocSecurity>0</DocSecurity>
  <Lines>41</Lines>
  <Paragraphs>11</Paragraphs>
  <ScaleCrop>false</ScaleCrop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ь-Дорихим Рамзи Авад" </dc:creator>
  <cp:keywords/>
  <cp:lastModifiedBy>Аль-Дорихим Рамзи Авад</cp:lastModifiedBy>
  <cp:revision>3</cp:revision>
  <dcterms:created xsi:type="dcterms:W3CDTF">2022-03-02T22:11:00Z</dcterms:created>
  <dcterms:modified xsi:type="dcterms:W3CDTF">2022-03-02T22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